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4"/>
          <w:szCs w:val="24"/>
        </w:rPr>
      </w:pPr>
      <w:r>
        <w:rPr>
          <w:sz w:val="24"/>
          <w:szCs w:val="24"/>
        </w:rPr>
        <w:t>Story card template (front and back)</w:t>
      </w:r>
    </w:p>
    <w:p>
      <w:pPr>
        <w:rPr>
          <w:sz w:val="24"/>
          <w:szCs w:val="24"/>
        </w:rPr>
      </w:pPr>
    </w:p>
    <w:p>
      <w:pPr>
        <w:spacing w:after="0" w:line="240" w:lineRule="auto"/>
        <w:rPr>
          <w:rFonts w:hint="eastAsia"/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6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rFonts w:hint="eastAsia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Story name         Seat preferences                            Story ID  1.2.1</w:t>
            </w:r>
          </w:p>
          <w:p>
            <w:pPr>
              <w:spacing w:after="0" w:line="240" w:lineRule="auto"/>
              <w:rPr>
                <w:rFonts w:hint="eastAsia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663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rFonts w:hint="eastAsia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As a         Passenger with special seating needs</w:t>
            </w:r>
          </w:p>
          <w:p>
            <w:pPr>
              <w:spacing w:after="0" w:line="240" w:lineRule="auto"/>
              <w:rPr>
                <w:rFonts w:hint="eastAsia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I want     to select special seat (e.g., seat with extra legroom)</w:t>
            </w:r>
          </w:p>
          <w:p>
            <w:pPr>
              <w:spacing w:after="0" w:line="24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   </w:t>
            </w:r>
          </w:p>
          <w:p>
            <w:pPr>
              <w:spacing w:after="0" w:line="240" w:lineRule="auto"/>
              <w:rPr>
                <w:rFonts w:hint="eastAsia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So that   I can stay more comfortable during the flight</w:t>
            </w:r>
          </w:p>
          <w:p>
            <w:pPr>
              <w:spacing w:after="0" w:line="240" w:lineRule="auto"/>
              <w:rPr>
                <w:rFonts w:hint="eastAsia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hint="eastAsia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  <w:bookmarkStart w:id="0" w:name="_GoBack"/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ority         very high, high, </w:t>
            </w:r>
            <w:r>
              <w:rPr>
                <w:color w:val="FF0000"/>
                <w:sz w:val="24"/>
                <w:szCs w:val="24"/>
              </w:rPr>
              <w:t>medium</w:t>
            </w:r>
            <w:r>
              <w:rPr>
                <w:sz w:val="24"/>
                <w:szCs w:val="24"/>
              </w:rPr>
              <w:t xml:space="preserve">, low, very low     Iteration number </w:t>
            </w:r>
            <w:r>
              <w:rPr>
                <w:color w:val="2E75B6" w:themeColor="accent1" w:themeShade="BF"/>
                <w:sz w:val="24"/>
                <w:szCs w:val="24"/>
              </w:rPr>
              <w:t>1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 started      2022/3/19                                          Date finished 2022/3/21</w:t>
            </w:r>
            <w:bookmarkEnd w:id="0"/>
          </w:p>
        </w:tc>
      </w:tr>
    </w:tbl>
    <w:p>
      <w:pPr>
        <w:rPr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0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eptance Criteria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·V</w:t>
            </w:r>
            <w:r>
              <w:rPr>
                <w:sz w:val="24"/>
                <w:szCs w:val="24"/>
              </w:rPr>
              <w:t>erify that seats that can be chosen are still available.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·V</w:t>
            </w:r>
            <w:r>
              <w:rPr>
                <w:sz w:val="24"/>
                <w:szCs w:val="24"/>
              </w:rPr>
              <w:t>erify that user can see the position of seat clearly.</w:t>
            </w:r>
          </w:p>
          <w:p>
            <w:pPr>
              <w:spacing w:after="0" w:line="24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·V</w:t>
            </w:r>
            <w:r>
              <w:rPr>
                <w:sz w:val="24"/>
                <w:szCs w:val="24"/>
              </w:rPr>
              <w:t>erify that the additional price can be displayed.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s</w:t>
            </w:r>
          </w:p>
        </w:tc>
      </w:tr>
    </w:tbl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bordersDoNotSurroundHeader w:val="1"/>
  <w:bordersDoNotSurroundFooter w:val="1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bc0szAxMDYzMzNV0lEKTi0uzszPAykwrAUAyhkaBSwAAAA="/>
  </w:docVars>
  <w:rsids>
    <w:rsidRoot w:val="00191B8F"/>
    <w:rsid w:val="000138EA"/>
    <w:rsid w:val="00044091"/>
    <w:rsid w:val="00093EB6"/>
    <w:rsid w:val="000C5985"/>
    <w:rsid w:val="000F56E5"/>
    <w:rsid w:val="00191B8F"/>
    <w:rsid w:val="001C775D"/>
    <w:rsid w:val="001F6DDB"/>
    <w:rsid w:val="003A46A6"/>
    <w:rsid w:val="004B0C6B"/>
    <w:rsid w:val="004D6B3D"/>
    <w:rsid w:val="006A5D76"/>
    <w:rsid w:val="00716374"/>
    <w:rsid w:val="007F482B"/>
    <w:rsid w:val="008209F5"/>
    <w:rsid w:val="00834789"/>
    <w:rsid w:val="00A3167B"/>
    <w:rsid w:val="00B34531"/>
    <w:rsid w:val="00BE0629"/>
    <w:rsid w:val="00C24B48"/>
    <w:rsid w:val="00C603C4"/>
    <w:rsid w:val="00CE1F4F"/>
    <w:rsid w:val="00CE7983"/>
    <w:rsid w:val="00D55221"/>
    <w:rsid w:val="00E331CF"/>
    <w:rsid w:val="00E635FF"/>
    <w:rsid w:val="00E77EF7"/>
    <w:rsid w:val="00FD1649"/>
    <w:rsid w:val="899F5615"/>
    <w:rsid w:val="FF7BA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table" w:styleId="6">
    <w:name w:val="Table Grid"/>
    <w:basedOn w:val="5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4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4"/>
    <w:link w:val="2"/>
    <w:qFormat/>
    <w:uiPriority w:val="99"/>
    <w:rPr>
      <w:sz w:val="18"/>
      <w:szCs w:val="18"/>
    </w:rPr>
  </w:style>
  <w:style w:type="paragraph" w:customStyle="1" w:styleId="9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ueen Mary University of London</Company>
  <Pages>1</Pages>
  <Words>106</Words>
  <Characters>607</Characters>
  <Lines>5</Lines>
  <Paragraphs>1</Paragraphs>
  <ScaleCrop>false</ScaleCrop>
  <LinksUpToDate>false</LinksUpToDate>
  <CharactersWithSpaces>712</CharactersWithSpaces>
  <Application>WPS Office_3.6.0.56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2-21T03:56:00Z</dcterms:created>
  <dc:creator>Ling Ma</dc:creator>
  <cp:lastModifiedBy>lichunlin</cp:lastModifiedBy>
  <dcterms:modified xsi:type="dcterms:W3CDTF">2022-04-14T12:53:35Z</dcterms:modified>
  <cp:revision>3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6.0.5672</vt:lpwstr>
  </property>
</Properties>
</file>